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5B006F31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0433EC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0433EC">
              <w:rPr>
                <w:rFonts w:eastAsia="Calibri" w:cs="Calibri"/>
                <w:b/>
                <w:lang w:eastAsia="sl-SI"/>
              </w:rPr>
              <w:t>PREDMETA</w:t>
            </w:r>
            <w:r w:rsidRPr="000433EC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0433EC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F227AB" w:rsidRPr="00EA2F94" w14:paraId="36413FBF" w14:textId="77777777" w:rsidTr="5B006F31">
        <w:tc>
          <w:tcPr>
            <w:tcW w:w="1797" w:type="dxa"/>
            <w:gridSpan w:val="2"/>
          </w:tcPr>
          <w:p w14:paraId="72C1DC59" w14:textId="77777777" w:rsidR="00F227AB" w:rsidRPr="006F2140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6F214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1E79A4DF" w:rsidR="00F227AB" w:rsidRPr="006F2140" w:rsidRDefault="00AE26A6" w:rsidP="00F227AB">
            <w:pPr>
              <w:spacing w:after="0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  <w:lang w:eastAsia="sl-SI"/>
              </w:rPr>
            </w:pPr>
            <w:r w:rsidRPr="006F2140">
              <w:rPr>
                <w:rFonts w:asciiTheme="minorHAnsi" w:eastAsia="Calibri" w:hAnsiTheme="minorHAnsi" w:cstheme="minorHAnsi"/>
                <w:sz w:val="20"/>
                <w:szCs w:val="20"/>
              </w:rPr>
              <w:t>TEHNIČNI VIDIK PROJEKTNEGA MANAGEMENTA</w:t>
            </w:r>
          </w:p>
        </w:tc>
      </w:tr>
      <w:tr w:rsidR="00F227AB" w:rsidRPr="00EA2F94" w14:paraId="12BB578E" w14:textId="77777777" w:rsidTr="5B006F31">
        <w:tc>
          <w:tcPr>
            <w:tcW w:w="1797" w:type="dxa"/>
            <w:gridSpan w:val="2"/>
          </w:tcPr>
          <w:p w14:paraId="003758B5" w14:textId="77777777" w:rsidR="00F227AB" w:rsidRPr="006F2140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6F214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58D4C967" w:rsidR="00F227AB" w:rsidRPr="006F2140" w:rsidRDefault="00AE26A6" w:rsidP="00BB15CB">
            <w:pPr>
              <w:spacing w:after="0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  <w:lang w:eastAsia="sl-SI"/>
              </w:rPr>
            </w:pPr>
            <w:r w:rsidRPr="006F2140">
              <w:rPr>
                <w:rFonts w:asciiTheme="minorHAnsi" w:eastAsia="Calibri" w:hAnsiTheme="minorHAnsi" w:cstheme="minorHAnsi"/>
                <w:sz w:val="20"/>
                <w:szCs w:val="20"/>
              </w:rPr>
              <w:t>TECHNICAL ASPECT OF PROJECT MANAGEMENT</w:t>
            </w:r>
          </w:p>
        </w:tc>
      </w:tr>
      <w:tr w:rsidR="005A11E4" w:rsidRPr="00EA2F94" w14:paraId="0BB44B80" w14:textId="77777777" w:rsidTr="5B006F31">
        <w:tc>
          <w:tcPr>
            <w:tcW w:w="3305" w:type="dxa"/>
            <w:gridSpan w:val="5"/>
            <w:vAlign w:val="center"/>
          </w:tcPr>
          <w:p w14:paraId="381AAD97" w14:textId="77777777" w:rsidR="005A11E4" w:rsidRPr="006F2140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5A11E4" w:rsidRPr="006F2140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6F2140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6F2140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EA2F94" w14:paraId="5EC26D3D" w14:textId="77777777" w:rsidTr="5B006F31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6F2140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6F214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6F2140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6F214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6F2140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6F214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6F2140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6F214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6F2140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6F214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6F2140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6F214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6F2140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6F214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6F2140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6F214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427AF7" w:rsidRPr="00EA2F94" w14:paraId="23FFFBED" w14:textId="77777777" w:rsidTr="5B006F31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6F2140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6F2140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6F2140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8DBC477" w:rsidR="00427AF7" w:rsidRPr="006F2140" w:rsidRDefault="007F276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  <w:r w:rsidR="00427AF7"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228C299" w:rsidR="00427AF7" w:rsidRPr="00C44714" w:rsidRDefault="00F227AB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6</w:t>
            </w:r>
            <w:r w:rsidR="00427AF7"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427AF7" w:rsidRPr="00EA2F94" w14:paraId="4AE235F2" w14:textId="77777777" w:rsidTr="5B006F31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C44714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C44714">
              <w:rPr>
                <w:rFonts w:asciiTheme="minorHAnsi" w:eastAsia="Calibr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C44714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C44714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1178264" w:rsidR="00427AF7" w:rsidRPr="00C44714" w:rsidRDefault="007F276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  <w:r w:rsidR="00427AF7"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490F897" w:rsidR="00427AF7" w:rsidRPr="00C44714" w:rsidRDefault="00F227AB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6</w:t>
            </w:r>
            <w:r w:rsidR="00427AF7"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5A11E4" w:rsidRPr="00EA2F94" w14:paraId="1E148366" w14:textId="77777777" w:rsidTr="5B006F31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EA2F94" w14:paraId="53363266" w14:textId="77777777" w:rsidTr="5B006F31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BEB6E26" w:rsidR="005A11E4" w:rsidRPr="00C44714" w:rsidRDefault="00F227AB" w:rsidP="000A75F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EA2F94" w14:paraId="6024E532" w14:textId="77777777" w:rsidTr="5B006F31">
        <w:trPr>
          <w:trHeight w:val="270"/>
        </w:trPr>
        <w:tc>
          <w:tcPr>
            <w:tcW w:w="5716" w:type="dxa"/>
            <w:gridSpan w:val="13"/>
            <w:vMerge/>
          </w:tcPr>
          <w:p w14:paraId="6138598E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5E491C7" w:rsidR="005A11E4" w:rsidRPr="00C44714" w:rsidRDefault="00F227AB" w:rsidP="000A75F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EA2F94" w14:paraId="6B1B7C32" w14:textId="77777777" w:rsidTr="5B006F31">
        <w:tc>
          <w:tcPr>
            <w:tcW w:w="5716" w:type="dxa"/>
            <w:gridSpan w:val="13"/>
          </w:tcPr>
          <w:p w14:paraId="02799658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EA2F94" w14:paraId="5DB8E894" w14:textId="77777777" w:rsidTr="5B006F31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C44714" w:rsidRDefault="00427AF7" w:rsidP="000A75F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5A11E4" w:rsidRPr="00EA2F94" w14:paraId="5FC48C48" w14:textId="77777777" w:rsidTr="5B006F31">
        <w:tc>
          <w:tcPr>
            <w:tcW w:w="9690" w:type="dxa"/>
            <w:gridSpan w:val="19"/>
          </w:tcPr>
          <w:p w14:paraId="19BF6CFB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EA2F94" w14:paraId="69EB4177" w14:textId="77777777" w:rsidTr="000433EC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C44714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C44714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C44714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C44714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C44714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C44714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C44714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C44714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C44714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C44714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C44714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C44714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C44714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C44714" w:rsidRDefault="005A11E4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5170DE" w:rsidRPr="00EA2F94" w14:paraId="6C3C0BA4" w14:textId="77777777" w:rsidTr="000433EC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B325F" w14:textId="2A5D9C3C" w:rsidR="005170DE" w:rsidRPr="00C44714" w:rsidRDefault="00AE26A6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C44714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21 </w:t>
            </w:r>
            <w:r w:rsidR="005170DE" w:rsidRPr="00C44714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e-P</w:t>
            </w:r>
          </w:p>
          <w:p w14:paraId="013B6061" w14:textId="0D4D5960" w:rsidR="005170DE" w:rsidRPr="00C44714" w:rsidRDefault="00AE26A6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24 </w:t>
            </w:r>
            <w:r w:rsidR="005170DE" w:rsidRPr="00C44714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5170DE" w:rsidRPr="00C44714" w:rsidRDefault="005170DE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1B51F" w14:textId="3F422D70" w:rsidR="005170DE" w:rsidRPr="00C44714" w:rsidRDefault="000433EC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</w:t>
            </w:r>
            <w:r w:rsidR="00AE26A6" w:rsidRPr="00C4471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21 </w:t>
            </w:r>
            <w:r w:rsidR="005170DE" w:rsidRPr="00C4471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e-V</w:t>
            </w:r>
          </w:p>
          <w:p w14:paraId="6C84A960" w14:textId="1A70046F" w:rsidR="005170DE" w:rsidRPr="00C44714" w:rsidRDefault="00AE26A6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24 </w:t>
            </w:r>
            <w:r w:rsidR="005170DE" w:rsidRPr="00C4471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5170DE" w:rsidRPr="00C44714" w:rsidRDefault="005170DE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5170DE" w:rsidRPr="00C44714" w:rsidRDefault="005170DE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3D0EB539" w:rsidR="005170DE" w:rsidRPr="00C44714" w:rsidRDefault="00F227AB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5170DE" w:rsidRPr="00C44714" w:rsidRDefault="005170DE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7319ED75" w:rsidR="005170DE" w:rsidRPr="00C44714" w:rsidRDefault="00F227AB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5</w:t>
            </w:r>
          </w:p>
        </w:tc>
      </w:tr>
      <w:tr w:rsidR="005170DE" w:rsidRPr="00EA2F94" w14:paraId="33611488" w14:textId="77777777" w:rsidTr="000433EC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1059E03D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170DE" w:rsidRPr="00EA2F94" w14:paraId="3AFC1636" w14:textId="77777777" w:rsidTr="000433EC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08D413B4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5170DE" w:rsidRPr="00C44714" w:rsidRDefault="005170DE" w:rsidP="000A75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EA2F94" w14:paraId="6194853B" w14:textId="77777777" w:rsidTr="5B006F31">
        <w:tc>
          <w:tcPr>
            <w:tcW w:w="9690" w:type="dxa"/>
            <w:gridSpan w:val="19"/>
          </w:tcPr>
          <w:p w14:paraId="73ECE184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EA2F94" w14:paraId="695F6595" w14:textId="77777777" w:rsidTr="5B006F31">
        <w:tc>
          <w:tcPr>
            <w:tcW w:w="3305" w:type="dxa"/>
            <w:gridSpan w:val="5"/>
          </w:tcPr>
          <w:p w14:paraId="19C80114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50399B78" w:rsidR="005A11E4" w:rsidRPr="00C44714" w:rsidRDefault="00F227AB" w:rsidP="000A75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BRIGITA GAJŠEK</w:t>
            </w:r>
          </w:p>
        </w:tc>
      </w:tr>
      <w:tr w:rsidR="005A11E4" w:rsidRPr="00EA2F94" w14:paraId="373ADDF1" w14:textId="77777777" w:rsidTr="5B006F31">
        <w:tc>
          <w:tcPr>
            <w:tcW w:w="9690" w:type="dxa"/>
            <w:gridSpan w:val="19"/>
          </w:tcPr>
          <w:p w14:paraId="0BC8F3BA" w14:textId="77777777" w:rsidR="005A11E4" w:rsidRPr="00C44714" w:rsidRDefault="005A11E4" w:rsidP="000A75F7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461BBD" w:rsidRPr="00EA2F94" w14:paraId="2546E5AF" w14:textId="77777777" w:rsidTr="5B006F31">
        <w:tc>
          <w:tcPr>
            <w:tcW w:w="2296" w:type="dxa"/>
            <w:gridSpan w:val="3"/>
            <w:vMerge w:val="restart"/>
          </w:tcPr>
          <w:p w14:paraId="6861494E" w14:textId="77777777" w:rsidR="00461BBD" w:rsidRPr="00C44714" w:rsidRDefault="00461BBD" w:rsidP="00461BB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461BBD" w:rsidRPr="00C44714" w:rsidRDefault="00461BBD" w:rsidP="00461BBD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18E771" w:rsidR="00461BBD" w:rsidRPr="00C44714" w:rsidRDefault="00461BBD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461BBD" w:rsidRPr="00EA2F94" w14:paraId="0712B376" w14:textId="77777777" w:rsidTr="5B006F31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61BBD" w:rsidRPr="00C44714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461BBD" w:rsidRPr="00C44714" w:rsidRDefault="00461BBD" w:rsidP="00461BBD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79BA6829" w:rsidR="00461BBD" w:rsidRPr="00C44714" w:rsidRDefault="00461BBD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EA2F94" w14:paraId="0BB418C6" w14:textId="77777777" w:rsidTr="5B006F31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812903" w:rsidRPr="00812903" w14:paraId="273ADA0E" w14:textId="77777777" w:rsidTr="5B006F31">
        <w:trPr>
          <w:trHeight w:val="275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4D8AD86C" w:rsidR="00427AF7" w:rsidRPr="00812903" w:rsidRDefault="00EA2F94" w:rsidP="00812903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12903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812903" w:rsidRDefault="00427AF7" w:rsidP="00812903">
            <w:pPr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629D7A8E" w:rsidR="00427AF7" w:rsidRPr="00812903" w:rsidRDefault="00EA2F94" w:rsidP="00812903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12903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mpletion of assignments in e-lectures and e-seminars is a prerequisite for taking the exam.</w:t>
            </w:r>
          </w:p>
        </w:tc>
      </w:tr>
      <w:tr w:rsidR="00427AF7" w:rsidRPr="00EA2F94" w14:paraId="32638BBD" w14:textId="77777777" w:rsidTr="5B006F31">
        <w:trPr>
          <w:trHeight w:val="137"/>
        </w:trPr>
        <w:tc>
          <w:tcPr>
            <w:tcW w:w="47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C44714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427AF7" w:rsidRPr="00C44714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427AF7" w:rsidRPr="00C44714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C44714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427AF7" w:rsidRPr="00C44714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2F5E6F" w:rsidRPr="00EA2F94" w14:paraId="4EDFC7EE" w14:textId="77777777" w:rsidTr="5B006F31">
        <w:trPr>
          <w:trHeight w:val="274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4BBA4" w14:textId="75AA13DF" w:rsidR="00F227AB" w:rsidRPr="00C44714" w:rsidRDefault="00F227AB" w:rsidP="00F227AB">
            <w:pPr>
              <w:pStyle w:val="Telobesedila"/>
              <w:ind w:left="4" w:right="4" w:hanging="14"/>
              <w:rPr>
                <w:rFonts w:asciiTheme="minorHAnsi" w:hAnsiTheme="minorHAnsi" w:cstheme="minorHAnsi"/>
                <w:bCs/>
                <w:sz w:val="20"/>
              </w:rPr>
            </w:pPr>
            <w:r w:rsidRPr="00C44714">
              <w:rPr>
                <w:rFonts w:asciiTheme="minorHAnsi" w:hAnsiTheme="minorHAnsi" w:cstheme="minorHAnsi"/>
                <w:bCs/>
                <w:sz w:val="20"/>
              </w:rPr>
              <w:t>Predavanja</w:t>
            </w:r>
          </w:p>
          <w:p w14:paraId="6DC7FC96" w14:textId="1090B393" w:rsidR="00947ECB" w:rsidRPr="00C44714" w:rsidRDefault="00947ECB" w:rsidP="00C44714">
            <w:pPr>
              <w:pStyle w:val="Telobesedila"/>
              <w:numPr>
                <w:ilvl w:val="0"/>
                <w:numId w:val="2"/>
              </w:numPr>
              <w:ind w:right="4"/>
              <w:rPr>
                <w:rFonts w:asciiTheme="minorHAnsi" w:hAnsiTheme="minorHAnsi" w:cstheme="minorHAnsi"/>
                <w:strike/>
                <w:sz w:val="20"/>
              </w:rPr>
            </w:pPr>
            <w:r w:rsidRPr="00C44714">
              <w:rPr>
                <w:rFonts w:asciiTheme="minorHAnsi" w:hAnsiTheme="minorHAnsi" w:cstheme="minorHAnsi"/>
                <w:bCs/>
                <w:sz w:val="20"/>
              </w:rPr>
              <w:t>Projekt, projektni management in vodenje projektov</w:t>
            </w:r>
            <w:r w:rsidR="00EA2F94"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  <w:p w14:paraId="2C31EAE6" w14:textId="1A45CF71" w:rsidR="00947ECB" w:rsidRPr="00C44714" w:rsidRDefault="00947ECB" w:rsidP="00C44714">
            <w:pPr>
              <w:pStyle w:val="Telobesedila"/>
              <w:widowControl w:val="0"/>
              <w:numPr>
                <w:ilvl w:val="0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Podporno okolje za projektne managerje v Sloveniji in globalno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4363A9EC" w14:textId="0333EF02" w:rsidR="00947ECB" w:rsidRPr="00C44714" w:rsidRDefault="00947ECB" w:rsidP="00C44714">
            <w:pPr>
              <w:pStyle w:val="Telobesedila"/>
              <w:widowControl w:val="0"/>
              <w:numPr>
                <w:ilvl w:val="0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Življen</w:t>
            </w:r>
            <w:r w:rsidR="528C98F3" w:rsidRPr="00C44714">
              <w:rPr>
                <w:rFonts w:asciiTheme="minorHAnsi" w:hAnsiTheme="minorHAnsi" w:cstheme="minorHAnsi"/>
                <w:sz w:val="20"/>
              </w:rPr>
              <w:t>j</w:t>
            </w:r>
            <w:r w:rsidRPr="00C44714">
              <w:rPr>
                <w:rFonts w:asciiTheme="minorHAnsi" w:hAnsiTheme="minorHAnsi" w:cstheme="minorHAnsi"/>
                <w:sz w:val="20"/>
              </w:rPr>
              <w:t>ski cikel projekta in njegove faze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120D3C52" w14:textId="7A64C1BE" w:rsidR="00947ECB" w:rsidRPr="00C44714" w:rsidRDefault="00947ECB" w:rsidP="00C44714">
            <w:pPr>
              <w:pStyle w:val="Telobesedila"/>
              <w:widowControl w:val="0"/>
              <w:numPr>
                <w:ilvl w:val="0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Načrtovanje projekta in tehnična navodila za izdelavo zagonskega elaborata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20CFC333" w14:textId="066981B4" w:rsidR="00947ECB" w:rsidRPr="00C44714" w:rsidRDefault="00947ECB" w:rsidP="00C44714">
            <w:pPr>
              <w:pStyle w:val="Telobesedila"/>
              <w:widowControl w:val="0"/>
              <w:numPr>
                <w:ilvl w:val="1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Cilji in nameni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5D8031D9" w14:textId="18A17B2F" w:rsidR="00947ECB" w:rsidRPr="00C44714" w:rsidRDefault="00947ECB" w:rsidP="00C44714">
            <w:pPr>
              <w:pStyle w:val="Telobesedila"/>
              <w:widowControl w:val="0"/>
              <w:numPr>
                <w:ilvl w:val="1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Obseg projekta in WBS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1A054620" w14:textId="05FF74AC" w:rsidR="00947ECB" w:rsidRPr="00C44714" w:rsidRDefault="00947ECB" w:rsidP="00C44714">
            <w:pPr>
              <w:pStyle w:val="Telobesedila"/>
              <w:widowControl w:val="0"/>
              <w:numPr>
                <w:ilvl w:val="1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Načrtovanje porabe časa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575FE981" w14:textId="342B9F9C" w:rsidR="00947ECB" w:rsidRPr="00C44714" w:rsidRDefault="00947ECB" w:rsidP="00C44714">
            <w:pPr>
              <w:pStyle w:val="Telobesedila"/>
              <w:widowControl w:val="0"/>
              <w:numPr>
                <w:ilvl w:val="1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Načrtovanje stroškov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158DD654" w14:textId="0896F533" w:rsidR="00947ECB" w:rsidRPr="00C44714" w:rsidRDefault="00947ECB" w:rsidP="00C44714">
            <w:pPr>
              <w:pStyle w:val="Telobesedila"/>
              <w:widowControl w:val="0"/>
              <w:numPr>
                <w:ilvl w:val="1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Zagotavljanje kvalitete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7D640D88" w14:textId="22494A9E" w:rsidR="00947ECB" w:rsidRPr="00C44714" w:rsidRDefault="00947ECB" w:rsidP="00C44714">
            <w:pPr>
              <w:pStyle w:val="Telobesedila"/>
              <w:widowControl w:val="0"/>
              <w:numPr>
                <w:ilvl w:val="1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Načrtovanje virov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02682361" w14:textId="70C065DD" w:rsidR="00947ECB" w:rsidRPr="00C44714" w:rsidRDefault="00947ECB" w:rsidP="00C44714">
            <w:pPr>
              <w:pStyle w:val="Telobesedila"/>
              <w:widowControl w:val="0"/>
              <w:numPr>
                <w:ilvl w:val="1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Komuniciranje in komunikacija za potrebe izvajanja projekta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7021F536" w14:textId="2010C0A7" w:rsidR="00947ECB" w:rsidRPr="00C44714" w:rsidRDefault="00947ECB" w:rsidP="00C44714">
            <w:pPr>
              <w:pStyle w:val="Telobesedila"/>
              <w:widowControl w:val="0"/>
              <w:numPr>
                <w:ilvl w:val="1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Načrtovanje tveganj in sprememb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61C90291" w14:textId="3DBB99C4" w:rsidR="00947ECB" w:rsidRPr="00C44714" w:rsidRDefault="00947ECB" w:rsidP="00C44714">
            <w:pPr>
              <w:pStyle w:val="Telobesedila"/>
              <w:widowControl w:val="0"/>
              <w:numPr>
                <w:ilvl w:val="1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Načrtovanje spremljanja projektov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77745F72" w14:textId="6106B889" w:rsidR="00947ECB" w:rsidRPr="00C44714" w:rsidRDefault="00947ECB" w:rsidP="00C44714">
            <w:pPr>
              <w:pStyle w:val="Telobesedila"/>
              <w:widowControl w:val="0"/>
              <w:numPr>
                <w:ilvl w:val="0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lastRenderedPageBreak/>
              <w:t>Izvajanje in spremljanje projekta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42F40B78" w14:textId="59E252C8" w:rsidR="00947ECB" w:rsidRPr="00C44714" w:rsidRDefault="00947ECB" w:rsidP="00C44714">
            <w:pPr>
              <w:pStyle w:val="Telobesedila"/>
              <w:widowControl w:val="0"/>
              <w:numPr>
                <w:ilvl w:val="0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Zaključevanje projekta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460D2C98" w14:textId="5A8EBBE4" w:rsidR="00947ECB" w:rsidRPr="00C44714" w:rsidRDefault="00947ECB" w:rsidP="00C44714">
            <w:pPr>
              <w:pStyle w:val="Telobesedila"/>
              <w:widowControl w:val="0"/>
              <w:numPr>
                <w:ilvl w:val="0"/>
                <w:numId w:val="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Računalniško podprto delo na projektih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625112B6" w14:textId="30CAEF9F" w:rsidR="002F5E6F" w:rsidRPr="00C44714" w:rsidRDefault="00947ECB" w:rsidP="00C44714">
            <w:pPr>
              <w:pStyle w:val="Telobesedila"/>
              <w:widowControl w:val="0"/>
              <w:numPr>
                <w:ilvl w:val="0"/>
                <w:numId w:val="2"/>
              </w:numPr>
              <w:suppressAutoHyphens/>
              <w:rPr>
                <w:rFonts w:asciiTheme="minorHAnsi" w:eastAsia="Calibri" w:hAnsiTheme="minorHAnsi" w:cstheme="minorHAnsi"/>
                <w:b/>
                <w:sz w:val="20"/>
                <w:lang w:val="pl-PL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Priprava zagonskega elaborata s pomočjo programske rešitve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2F5E6F" w:rsidRPr="00C44714" w:rsidRDefault="002F5E6F" w:rsidP="007F276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7C362" w14:textId="36B6E147" w:rsidR="00F227AB" w:rsidRPr="00C44714" w:rsidRDefault="00F227AB" w:rsidP="00F227AB">
            <w:pPr>
              <w:snapToGrid w:val="0"/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Lectures</w:t>
            </w:r>
          </w:p>
          <w:p w14:paraId="20ED33E4" w14:textId="74577FC6" w:rsidR="00BB15CB" w:rsidRPr="00C44714" w:rsidRDefault="00947ECB" w:rsidP="00C44714">
            <w:pPr>
              <w:pStyle w:val="Odstavekseznama"/>
              <w:numPr>
                <w:ilvl w:val="0"/>
                <w:numId w:val="8"/>
              </w:numPr>
              <w:snapToGrid w:val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val="pl-PL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Project, project management and Project Leadership</w:t>
            </w:r>
            <w:r w:rsidR="00EA2F9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.</w:t>
            </w:r>
          </w:p>
          <w:p w14:paraId="49AF50C8" w14:textId="5BCDC70A" w:rsidR="00F227AB" w:rsidRPr="00C44714" w:rsidRDefault="00947ECB" w:rsidP="00C44714">
            <w:pPr>
              <w:pStyle w:val="Odstavekseznama"/>
              <w:numPr>
                <w:ilvl w:val="0"/>
                <w:numId w:val="8"/>
              </w:num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  <w:lang w:val="pl-PL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Supportive environment for project managers in Slovenia and globally</w:t>
            </w:r>
            <w:r w:rsidR="00EA2F9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.</w:t>
            </w:r>
            <w:r w:rsidRPr="00C44714">
              <w:rPr>
                <w:rFonts w:asciiTheme="minorHAnsi" w:eastAsia="Calibri" w:hAnsiTheme="minorHAnsi" w:cstheme="minorHAnsi"/>
                <w:strike/>
                <w:sz w:val="20"/>
                <w:szCs w:val="20"/>
                <w:lang w:val="pl-PL"/>
              </w:rPr>
              <w:t xml:space="preserve"> </w:t>
            </w:r>
          </w:p>
          <w:p w14:paraId="65BADBC0" w14:textId="0059AB12" w:rsidR="00F227AB" w:rsidRPr="00C44714" w:rsidRDefault="00947ECB" w:rsidP="00C44714">
            <w:pPr>
              <w:pStyle w:val="Telobesedila"/>
              <w:widowControl w:val="0"/>
              <w:numPr>
                <w:ilvl w:val="0"/>
                <w:numId w:val="8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Project lifecycle and its phases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4A386B3B" w14:textId="110EA0E2" w:rsidR="00947ECB" w:rsidRDefault="00947ECB" w:rsidP="00C44714">
            <w:pPr>
              <w:pStyle w:val="Telobesedila"/>
              <w:widowControl w:val="0"/>
              <w:numPr>
                <w:ilvl w:val="0"/>
                <w:numId w:val="8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Project planning and technical instructions for the preparation of the Project plan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</w:p>
          <w:p w14:paraId="4C8D3F73" w14:textId="1AD49449" w:rsidR="00F227AB" w:rsidRDefault="00947ECB" w:rsidP="00C44714">
            <w:pPr>
              <w:pStyle w:val="Telobesedila"/>
              <w:widowControl w:val="0"/>
              <w:numPr>
                <w:ilvl w:val="1"/>
                <w:numId w:val="1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Goals and objectives</w:t>
            </w:r>
            <w:r w:rsidR="00EA2F94" w:rsidRPr="00C44714">
              <w:rPr>
                <w:rFonts w:asciiTheme="minorHAnsi" w:hAnsiTheme="minorHAnsi" w:cstheme="minorHAnsi"/>
                <w:sz w:val="20"/>
              </w:rPr>
              <w:t>.</w:t>
            </w:r>
          </w:p>
          <w:p w14:paraId="61C7EB6D" w14:textId="378E5887" w:rsidR="00F227AB" w:rsidRDefault="00F227AB" w:rsidP="00C44714">
            <w:pPr>
              <w:pStyle w:val="Telobesedila"/>
              <w:widowControl w:val="0"/>
              <w:numPr>
                <w:ilvl w:val="1"/>
                <w:numId w:val="1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Scope statement and WBS</w:t>
            </w:r>
            <w:r w:rsidR="00EA2F94" w:rsidRPr="00C44714">
              <w:rPr>
                <w:rFonts w:asciiTheme="minorHAnsi" w:hAnsiTheme="minorHAnsi" w:cstheme="minorHAnsi"/>
                <w:sz w:val="20"/>
              </w:rPr>
              <w:t>.</w:t>
            </w:r>
          </w:p>
          <w:p w14:paraId="4D5EDE8A" w14:textId="77777777" w:rsidR="00C44714" w:rsidRDefault="00F227AB" w:rsidP="00C44714">
            <w:pPr>
              <w:pStyle w:val="Telobesedila"/>
              <w:widowControl w:val="0"/>
              <w:numPr>
                <w:ilvl w:val="1"/>
                <w:numId w:val="1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Time estimating techniques</w:t>
            </w:r>
            <w:r w:rsidR="00EA2F94" w:rsidRPr="00C44714">
              <w:rPr>
                <w:rFonts w:asciiTheme="minorHAnsi" w:hAnsiTheme="minorHAnsi" w:cstheme="minorHAnsi"/>
                <w:sz w:val="20"/>
              </w:rPr>
              <w:t>.</w:t>
            </w:r>
          </w:p>
          <w:p w14:paraId="59EBAB10" w14:textId="77777777" w:rsidR="00C44714" w:rsidRDefault="00F227AB" w:rsidP="00C44714">
            <w:pPr>
              <w:pStyle w:val="Telobesedila"/>
              <w:widowControl w:val="0"/>
              <w:numPr>
                <w:ilvl w:val="1"/>
                <w:numId w:val="1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Cost estimating techniques</w:t>
            </w:r>
            <w:r w:rsidR="00EA2F94" w:rsidRPr="00C44714">
              <w:rPr>
                <w:rFonts w:asciiTheme="minorHAnsi" w:hAnsiTheme="minorHAnsi" w:cstheme="minorHAnsi"/>
                <w:sz w:val="20"/>
              </w:rPr>
              <w:t>.</w:t>
            </w:r>
          </w:p>
          <w:p w14:paraId="3F26DB62" w14:textId="77777777" w:rsidR="00C44714" w:rsidRDefault="00F227AB" w:rsidP="00C44714">
            <w:pPr>
              <w:pStyle w:val="Telobesedila"/>
              <w:widowControl w:val="0"/>
              <w:numPr>
                <w:ilvl w:val="1"/>
                <w:numId w:val="1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Project  quality assurance</w:t>
            </w:r>
            <w:r w:rsidR="00EA2F94" w:rsidRPr="00C44714">
              <w:rPr>
                <w:rFonts w:asciiTheme="minorHAnsi" w:hAnsiTheme="minorHAnsi" w:cstheme="minorHAnsi"/>
                <w:sz w:val="20"/>
              </w:rPr>
              <w:t>.</w:t>
            </w:r>
          </w:p>
          <w:p w14:paraId="2B2F3587" w14:textId="77777777" w:rsidR="00C44714" w:rsidRDefault="00F227AB" w:rsidP="00C44714">
            <w:pPr>
              <w:pStyle w:val="Telobesedila"/>
              <w:widowControl w:val="0"/>
              <w:numPr>
                <w:ilvl w:val="1"/>
                <w:numId w:val="1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Resource planning</w:t>
            </w:r>
            <w:r w:rsidR="00EA2F94" w:rsidRPr="00C44714">
              <w:rPr>
                <w:rFonts w:asciiTheme="minorHAnsi" w:hAnsiTheme="minorHAnsi" w:cstheme="minorHAnsi"/>
                <w:sz w:val="20"/>
              </w:rPr>
              <w:t>.</w:t>
            </w:r>
          </w:p>
          <w:p w14:paraId="02EE2530" w14:textId="77777777" w:rsidR="00C44714" w:rsidRDefault="00F227AB" w:rsidP="00C44714">
            <w:pPr>
              <w:pStyle w:val="Telobesedila"/>
              <w:widowControl w:val="0"/>
              <w:numPr>
                <w:ilvl w:val="1"/>
                <w:numId w:val="1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Project  communications leadership</w:t>
            </w:r>
            <w:r w:rsidR="00EA2F94" w:rsidRPr="00C44714">
              <w:rPr>
                <w:rFonts w:asciiTheme="minorHAnsi" w:hAnsiTheme="minorHAnsi" w:cstheme="minorHAnsi"/>
                <w:sz w:val="20"/>
              </w:rPr>
              <w:t>.</w:t>
            </w:r>
          </w:p>
          <w:p w14:paraId="01BFC367" w14:textId="77777777" w:rsidR="00C44714" w:rsidRDefault="00F227AB" w:rsidP="00C44714">
            <w:pPr>
              <w:pStyle w:val="Telobesedila"/>
              <w:widowControl w:val="0"/>
              <w:numPr>
                <w:ilvl w:val="1"/>
                <w:numId w:val="1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 xml:space="preserve">Project  risk management and controling </w:t>
            </w:r>
            <w:r w:rsidR="00947ECB" w:rsidRPr="00C44714">
              <w:rPr>
                <w:rFonts w:asciiTheme="minorHAnsi" w:hAnsiTheme="minorHAnsi" w:cstheme="minorHAnsi"/>
                <w:sz w:val="20"/>
              </w:rPr>
              <w:t>planning</w:t>
            </w:r>
            <w:r w:rsidR="00EA2F94" w:rsidRPr="00C44714">
              <w:rPr>
                <w:rFonts w:asciiTheme="minorHAnsi" w:hAnsiTheme="minorHAnsi" w:cstheme="minorHAnsi"/>
                <w:sz w:val="20"/>
              </w:rPr>
              <w:t>.</w:t>
            </w:r>
          </w:p>
          <w:p w14:paraId="47F1FD15" w14:textId="0D47421B" w:rsidR="00F227AB" w:rsidRPr="00C44714" w:rsidRDefault="00BB15CB" w:rsidP="00C44714">
            <w:pPr>
              <w:pStyle w:val="Telobesedila"/>
              <w:widowControl w:val="0"/>
              <w:numPr>
                <w:ilvl w:val="1"/>
                <w:numId w:val="12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Project  monitoring</w:t>
            </w:r>
            <w:r w:rsidR="00947ECB" w:rsidRPr="00C44714">
              <w:rPr>
                <w:rFonts w:asciiTheme="minorHAnsi" w:hAnsiTheme="minorHAnsi" w:cstheme="minorHAnsi"/>
                <w:sz w:val="20"/>
              </w:rPr>
              <w:t xml:space="preserve"> planning</w:t>
            </w:r>
            <w:r w:rsidR="00EA2F94" w:rsidRPr="00C44714">
              <w:rPr>
                <w:rFonts w:asciiTheme="minorHAnsi" w:hAnsiTheme="minorHAnsi" w:cstheme="minorHAnsi"/>
                <w:sz w:val="20"/>
              </w:rPr>
              <w:t>.</w:t>
            </w:r>
          </w:p>
          <w:p w14:paraId="2986E4D6" w14:textId="34B805BC" w:rsidR="00F227AB" w:rsidRDefault="00947ECB" w:rsidP="00C44714">
            <w:pPr>
              <w:pStyle w:val="Telobesedila"/>
              <w:widowControl w:val="0"/>
              <w:numPr>
                <w:ilvl w:val="0"/>
                <w:numId w:val="8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Project implementation and monitoring</w:t>
            </w:r>
            <w:r w:rsidR="00EA2F94">
              <w:rPr>
                <w:rFonts w:asciiTheme="minorHAnsi" w:hAnsiTheme="minorHAnsi" w:cstheme="minorHAnsi"/>
                <w:sz w:val="20"/>
              </w:rPr>
              <w:t>.</w:t>
            </w:r>
            <w:r w:rsidRPr="00C44714">
              <w:rPr>
                <w:rFonts w:asciiTheme="minorHAnsi" w:hAnsiTheme="minorHAnsi" w:cstheme="minorHAnsi"/>
                <w:sz w:val="20"/>
              </w:rPr>
              <w:t xml:space="preserve"> </w:t>
            </w:r>
          </w:p>
          <w:p w14:paraId="203689B7" w14:textId="77777777" w:rsidR="00C44714" w:rsidRDefault="00947ECB" w:rsidP="00C44714">
            <w:pPr>
              <w:pStyle w:val="Telobesedila"/>
              <w:widowControl w:val="0"/>
              <w:numPr>
                <w:ilvl w:val="0"/>
                <w:numId w:val="8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lastRenderedPageBreak/>
              <w:t>Project closing</w:t>
            </w:r>
            <w:r w:rsidR="00EA2F94" w:rsidRPr="00C44714">
              <w:rPr>
                <w:rFonts w:asciiTheme="minorHAnsi" w:hAnsiTheme="minorHAnsi" w:cstheme="minorHAnsi"/>
                <w:sz w:val="20"/>
              </w:rPr>
              <w:t>.</w:t>
            </w:r>
          </w:p>
          <w:p w14:paraId="53139107" w14:textId="09BC8492" w:rsidR="00947ECB" w:rsidRPr="00C44714" w:rsidRDefault="00947ECB" w:rsidP="00C44714">
            <w:pPr>
              <w:pStyle w:val="Telobesedila"/>
              <w:widowControl w:val="0"/>
              <w:numPr>
                <w:ilvl w:val="0"/>
                <w:numId w:val="8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hAnsiTheme="minorHAnsi" w:cstheme="minorHAnsi"/>
                <w:sz w:val="20"/>
              </w:rPr>
              <w:t>Computer-aided work on projects</w:t>
            </w:r>
            <w:r w:rsidR="00EA2F94" w:rsidRPr="00C44714">
              <w:rPr>
                <w:rFonts w:asciiTheme="minorHAnsi" w:hAnsiTheme="minorHAnsi" w:cstheme="minorHAnsi"/>
                <w:sz w:val="20"/>
              </w:rPr>
              <w:t>.</w:t>
            </w:r>
          </w:p>
          <w:p w14:paraId="0F820EFF" w14:textId="0CD5F4BA" w:rsidR="00947ECB" w:rsidRPr="00C44714" w:rsidRDefault="00947ECB" w:rsidP="00C44714">
            <w:pPr>
              <w:pStyle w:val="Telobesedila"/>
              <w:widowControl w:val="0"/>
              <w:numPr>
                <w:ilvl w:val="0"/>
                <w:numId w:val="8"/>
              </w:numPr>
              <w:suppressAutoHyphens/>
              <w:rPr>
                <w:rFonts w:asciiTheme="minorHAnsi" w:hAnsiTheme="minorHAnsi" w:cstheme="minorHAnsi"/>
                <w:sz w:val="20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lang w:val="pl-PL"/>
              </w:rPr>
              <w:t>Creating</w:t>
            </w:r>
            <w:r w:rsidRPr="00C44714">
              <w:rPr>
                <w:rFonts w:asciiTheme="minorHAnsi" w:hAnsiTheme="minorHAnsi" w:cstheme="minorHAnsi"/>
                <w:sz w:val="20"/>
              </w:rPr>
              <w:t xml:space="preserve"> project plan </w:t>
            </w:r>
            <w:r w:rsidRPr="00C44714">
              <w:rPr>
                <w:rFonts w:asciiTheme="minorHAnsi" w:eastAsia="Calibri" w:hAnsiTheme="minorHAnsi" w:cstheme="minorHAnsi"/>
                <w:sz w:val="20"/>
                <w:lang w:val="pl-PL"/>
              </w:rPr>
              <w:t>using software</w:t>
            </w:r>
            <w:r w:rsidR="00EA2F94">
              <w:rPr>
                <w:rFonts w:asciiTheme="minorHAnsi" w:eastAsia="Calibri" w:hAnsiTheme="minorHAnsi" w:cstheme="minorHAnsi"/>
                <w:sz w:val="20"/>
                <w:lang w:val="pl-PL"/>
              </w:rPr>
              <w:t>.</w:t>
            </w:r>
          </w:p>
          <w:p w14:paraId="68E25B91" w14:textId="78F4680C" w:rsidR="002F5E6F" w:rsidRPr="00C44714" w:rsidRDefault="002F5E6F" w:rsidP="00947ECB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5A11E4" w:rsidRPr="00EA2F94" w14:paraId="50F6CFCC" w14:textId="77777777" w:rsidTr="5B006F31">
        <w:tc>
          <w:tcPr>
            <w:tcW w:w="9690" w:type="dxa"/>
            <w:gridSpan w:val="19"/>
            <w:tcBorders>
              <w:bottom w:val="single" w:sz="4" w:space="0" w:color="auto"/>
            </w:tcBorders>
          </w:tcPr>
          <w:p w14:paraId="1B5A162A" w14:textId="77777777" w:rsidR="00E039DC" w:rsidRPr="00C44714" w:rsidRDefault="00E039DC" w:rsidP="005170D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C4D6A60" w14:textId="3565BEEB" w:rsidR="005A11E4" w:rsidRPr="00C44714" w:rsidRDefault="0061471B" w:rsidP="005170DE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br w:type="page"/>
            </w:r>
            <w:r w:rsidR="005A11E4" w:rsidRPr="00C4471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="005A11E4"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40777A" w:rsidRPr="00EA2F94" w14:paraId="166E7B56" w14:textId="77777777" w:rsidTr="5B006F31">
        <w:trPr>
          <w:trHeight w:val="1287"/>
        </w:trPr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9A093" w14:textId="77777777" w:rsidR="00915CC7" w:rsidRPr="00C44714" w:rsidRDefault="00915CC7" w:rsidP="00915CC7">
            <w:pPr>
              <w:spacing w:after="0"/>
              <w:jc w:val="both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Vodnik po znanju projektnega vodenja: (PMBOK vodnik): tretja izdaja</w:t>
            </w: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. (2008). Moderna organizacija.</w:t>
            </w:r>
          </w:p>
          <w:p w14:paraId="321FE161" w14:textId="77777777" w:rsidR="00CE39A7" w:rsidRPr="00C44714" w:rsidRDefault="00CE39A7" w:rsidP="00CE39A7">
            <w:pPr>
              <w:spacing w:after="0"/>
              <w:jc w:val="both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he standard for project management ; and A guide to the project management body of knowledge: (PMBOK guide)</w:t>
            </w: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 (7th ed.). (2021). Project Management Institute.</w:t>
            </w:r>
          </w:p>
          <w:p w14:paraId="184E7F18" w14:textId="299C85CA" w:rsidR="00F227AB" w:rsidRPr="00C44714" w:rsidRDefault="00CE39A7" w:rsidP="00C44714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Nemec-Pečjak, M. (2014). </w:t>
            </w:r>
            <w:r w:rsidRPr="00C4471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BC+ celovitega obvladovanja projektov in Microsoft Project 2013</w:t>
            </w: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 (2., dopolnjena izd.). samozal.</w:t>
            </w:r>
          </w:p>
        </w:tc>
      </w:tr>
      <w:tr w:rsidR="00F227AB" w:rsidRPr="00EA2F94" w14:paraId="17101D27" w14:textId="77777777" w:rsidTr="5B006F31">
        <w:trPr>
          <w:trHeight w:val="73"/>
        </w:trPr>
        <w:tc>
          <w:tcPr>
            <w:tcW w:w="471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F227AB" w:rsidRPr="00EA2F94" w14:paraId="572FDB32" w14:textId="77777777" w:rsidTr="5B006F31">
        <w:trPr>
          <w:trHeight w:val="778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1C6B6" w14:textId="69999352" w:rsidR="00947ECB" w:rsidRPr="00C44714" w:rsidRDefault="00947ECB" w:rsidP="00F227AB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Cilja predmeta so:</w:t>
            </w:r>
          </w:p>
          <w:p w14:paraId="4C0DBB41" w14:textId="03E7CC04" w:rsidR="00947ECB" w:rsidRPr="00C44714" w:rsidRDefault="46FA49C0" w:rsidP="00C44714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t</w:t>
            </w:r>
            <w:r w:rsidR="00947ECB"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eoretično predstaviti tehnični vidik projektnega managementa</w:t>
            </w:r>
            <w:r w:rsidR="00C44714">
              <w:rPr>
                <w:rFonts w:asciiTheme="minorHAnsi" w:eastAsia="Calibri" w:hAnsiTheme="minorHAnsi" w:cstheme="minorHAnsi"/>
                <w:sz w:val="20"/>
                <w:szCs w:val="20"/>
              </w:rPr>
              <w:t>;</w:t>
            </w:r>
          </w:p>
          <w:p w14:paraId="48C23B3A" w14:textId="4ABBAB47" w:rsidR="00947ECB" w:rsidRPr="00C44714" w:rsidRDefault="4A856120" w:rsidP="00C44714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p</w:t>
            </w:r>
            <w:r w:rsidR="00947ECB"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raktično predstaviti informacijski sitem za načrtovanje in spremljanje projekta</w:t>
            </w:r>
            <w:r w:rsidR="74011BD9"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;</w:t>
            </w:r>
          </w:p>
          <w:p w14:paraId="18C0E888" w14:textId="4E9645C8" w:rsidR="00947ECB" w:rsidRPr="00C44714" w:rsidRDefault="08872E96" w:rsidP="00C44714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p</w:t>
            </w:r>
            <w:r w:rsidR="00947ECB"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redstaviti podporno okolje za strokovni razvoj projektnega managerja</w:t>
            </w:r>
            <w:r w:rsidR="2D20FBF6"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;</w:t>
            </w:r>
          </w:p>
          <w:p w14:paraId="0FB879CB" w14:textId="6E8A6927" w:rsidR="00947ECB" w:rsidRPr="00C44714" w:rsidRDefault="104A4767" w:rsidP="00C44714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i</w:t>
            </w:r>
            <w:r w:rsidR="00947ECB"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zdelati zagonski elaborat projekta</w:t>
            </w:r>
            <w:r w:rsidR="2D19AFC1"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4EF0E3BF" w14:textId="77777777" w:rsidR="00C44714" w:rsidRPr="00C44714" w:rsidRDefault="00C44714" w:rsidP="00C44714">
            <w:pPr>
              <w:pStyle w:val="Odstavekseznama"/>
              <w:ind w:left="360"/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</w:p>
          <w:p w14:paraId="14853524" w14:textId="450A4694" w:rsidR="00947ECB" w:rsidRPr="00C44714" w:rsidRDefault="00947ECB" w:rsidP="0041651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Kompetence, ki jih študentje osvojijo:</w:t>
            </w:r>
          </w:p>
          <w:p w14:paraId="36427C47" w14:textId="535724F2" w:rsidR="00947ECB" w:rsidRPr="00C44714" w:rsidRDefault="00947ECB" w:rsidP="00C44714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poznati tehnični vidik projektnega managementa</w:t>
            </w:r>
            <w:r w:rsidR="2B3C25CF" w:rsidRPr="00C44714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  <w:p w14:paraId="41EF6441" w14:textId="642EF629" w:rsidR="00947ECB" w:rsidRPr="00C44714" w:rsidRDefault="00947ECB" w:rsidP="00C44714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se seznaniti z nacionalnimi in internacionalnimi združenji za projektni management in sistemom certificiranja projektnih managerjev</w:t>
            </w:r>
            <w:r w:rsidR="3FFE2C9A" w:rsidRPr="00C44714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  <w:p w14:paraId="582EF3EA" w14:textId="1EF676F7" w:rsidR="00947ECB" w:rsidRPr="00C44714" w:rsidRDefault="00947ECB" w:rsidP="00C44714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se usposobiti za delo z računalniško rešitvijo za projektni management</w:t>
            </w:r>
            <w:r w:rsidR="1D3E2972" w:rsidRPr="00C4471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9E919" w14:textId="77777777" w:rsidR="00BD6384" w:rsidRPr="00C44714" w:rsidRDefault="00BD6384" w:rsidP="00BD6384">
            <w:pPr>
              <w:snapToGrid w:val="0"/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The objectives of the course are:</w:t>
            </w:r>
          </w:p>
          <w:p w14:paraId="24D0312F" w14:textId="67BCB82E" w:rsidR="00BD6384" w:rsidRPr="00C44714" w:rsidRDefault="40EE258B" w:rsidP="00C44714">
            <w:pPr>
              <w:pStyle w:val="Odstavekseznama"/>
              <w:numPr>
                <w:ilvl w:val="0"/>
                <w:numId w:val="5"/>
              </w:numPr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t</w:t>
            </w:r>
            <w:r w:rsidR="00BD6384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heoretically present the technical aspect of project management</w:t>
            </w:r>
            <w:r w:rsidR="78B7A651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;</w:t>
            </w:r>
          </w:p>
          <w:p w14:paraId="61FBAE64" w14:textId="796C2212" w:rsidR="00BD6384" w:rsidRPr="00C44714" w:rsidRDefault="1C391117" w:rsidP="00C44714">
            <w:pPr>
              <w:pStyle w:val="Odstavekseznama"/>
              <w:numPr>
                <w:ilvl w:val="0"/>
                <w:numId w:val="5"/>
              </w:numPr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p</w:t>
            </w:r>
            <w:r w:rsidR="00BD6384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ractically present an information system for project planning and monitoring</w:t>
            </w:r>
            <w:r w:rsidR="732F9303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;</w:t>
            </w:r>
          </w:p>
          <w:p w14:paraId="0F5E15C3" w14:textId="65098EA5" w:rsidR="00BD6384" w:rsidRPr="00C44714" w:rsidRDefault="4CDB5FF4" w:rsidP="00C44714">
            <w:pPr>
              <w:pStyle w:val="Odstavekseznama"/>
              <w:numPr>
                <w:ilvl w:val="0"/>
                <w:numId w:val="5"/>
              </w:numPr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p</w:t>
            </w:r>
            <w:r w:rsidR="00BD6384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resent a supportive environment for the professional development of the project manager</w:t>
            </w:r>
            <w:r w:rsidR="19D1D21E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;</w:t>
            </w:r>
          </w:p>
          <w:p w14:paraId="3B955042" w14:textId="0A5DE37E" w:rsidR="00BD6384" w:rsidRDefault="0708EDCF" w:rsidP="00C44714">
            <w:pPr>
              <w:pStyle w:val="Odstavekseznama"/>
              <w:numPr>
                <w:ilvl w:val="0"/>
                <w:numId w:val="5"/>
              </w:numPr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p</w:t>
            </w:r>
            <w:r w:rsidR="00BD6384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repare a project plan</w:t>
            </w:r>
            <w:r w:rsidR="2C7D125E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.</w:t>
            </w:r>
          </w:p>
          <w:p w14:paraId="4EED08BA" w14:textId="77777777" w:rsidR="00C44714" w:rsidRPr="00C44714" w:rsidRDefault="00C44714" w:rsidP="00C44714">
            <w:pPr>
              <w:pStyle w:val="Odstavekseznama"/>
              <w:snapToGrid w:val="0"/>
              <w:ind w:left="36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</w:p>
          <w:p w14:paraId="393717A4" w14:textId="77777777" w:rsidR="0041651C" w:rsidRPr="00C44714" w:rsidRDefault="00BD6384" w:rsidP="0041651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Competences that students acquire:</w:t>
            </w:r>
          </w:p>
          <w:p w14:paraId="01133A2B" w14:textId="2918B74E" w:rsidR="00BD6384" w:rsidRPr="00C44714" w:rsidRDefault="00BD6384" w:rsidP="00C44714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get acquainted with the technical aspect of project management</w:t>
            </w:r>
            <w:r w:rsidR="7DD9CFE0" w:rsidRPr="00C44714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  <w:p w14:paraId="59AB3D77" w14:textId="710FBFFC" w:rsidR="00BD6384" w:rsidRPr="00C44714" w:rsidRDefault="00BD6384" w:rsidP="00C44714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get acquainted with national and international associations for project management and the certification system for project managers</w:t>
            </w:r>
            <w:r w:rsidR="1526C5A5" w:rsidRPr="00C44714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  <w:p w14:paraId="41C5AAA2" w14:textId="15EFBFC4" w:rsidR="00BD6384" w:rsidRPr="00C44714" w:rsidRDefault="00BD6384" w:rsidP="00C44714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be trained to work with a computer solution for project management</w:t>
            </w:r>
            <w:r w:rsidR="4024EAB2" w:rsidRPr="00C4471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F227AB" w:rsidRPr="00EA2F94" w14:paraId="2732D8B1" w14:textId="77777777" w:rsidTr="5B006F31">
        <w:trPr>
          <w:trHeight w:val="117"/>
        </w:trPr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F227AB" w:rsidRPr="00EA2F94" w14:paraId="355E000C" w14:textId="77777777" w:rsidTr="5B006F31">
        <w:trPr>
          <w:trHeight w:val="20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054F35" w14:textId="77777777" w:rsidR="00E26C61" w:rsidRPr="00C44714" w:rsidRDefault="00E26C61" w:rsidP="00E26C61">
            <w:pPr>
              <w:snapToGri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Študentje bodo znali:</w:t>
            </w:r>
          </w:p>
          <w:p w14:paraId="32BC6A76" w14:textId="6E09F579" w:rsidR="00E26C61" w:rsidRPr="00C44714" w:rsidRDefault="00E26C61" w:rsidP="00C44714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brati</w:t>
            </w:r>
            <w:r w:rsidR="00693629" w:rsidRPr="00C44714">
              <w:rPr>
                <w:rFonts w:asciiTheme="minorHAnsi" w:hAnsiTheme="minorHAnsi" w:cstheme="minorHAnsi"/>
                <w:sz w:val="20"/>
                <w:szCs w:val="20"/>
              </w:rPr>
              <w:t xml:space="preserve"> in izdelati</w:t>
            </w: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93629" w:rsidRPr="00C44714">
              <w:rPr>
                <w:rFonts w:asciiTheme="minorHAnsi" w:hAnsiTheme="minorHAnsi" w:cstheme="minorHAnsi"/>
                <w:sz w:val="20"/>
                <w:szCs w:val="20"/>
              </w:rPr>
              <w:t>elaborat</w:t>
            </w: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 xml:space="preserve"> proje</w:t>
            </w:r>
            <w:r w:rsidR="00693629" w:rsidRPr="00C44714"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ta v smislu obsega, časa, stroškov, virov, komuniciranja, spremljanja</w:t>
            </w:r>
            <w:r w:rsidR="00693629" w:rsidRPr="00C44714">
              <w:rPr>
                <w:rFonts w:asciiTheme="minorHAnsi" w:hAnsiTheme="minorHAnsi" w:cstheme="minorHAnsi"/>
                <w:sz w:val="20"/>
                <w:szCs w:val="20"/>
              </w:rPr>
              <w:t>, kontroliranja</w:t>
            </w: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 xml:space="preserve"> in tveganj</w:t>
            </w:r>
            <w:r w:rsidR="4B65252C" w:rsidRPr="00C44714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  <w:p w14:paraId="014D1247" w14:textId="75CA7F63" w:rsidR="00E26C61" w:rsidRPr="00C44714" w:rsidRDefault="00E26C61" w:rsidP="00C44714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 xml:space="preserve">uporabiti </w:t>
            </w:r>
            <w:r w:rsidR="00947ECB" w:rsidRPr="00C44714">
              <w:rPr>
                <w:rFonts w:asciiTheme="minorHAnsi" w:hAnsiTheme="minorHAnsi" w:cstheme="minorHAnsi"/>
                <w:sz w:val="20"/>
                <w:szCs w:val="20"/>
              </w:rPr>
              <w:t xml:space="preserve">računalniški program/aplikacijo </w:t>
            </w: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 xml:space="preserve">za projektno delo; </w:t>
            </w:r>
          </w:p>
          <w:p w14:paraId="1FD03815" w14:textId="15FD6C20" w:rsidR="00F227AB" w:rsidRPr="00C44714" w:rsidRDefault="00E26C61" w:rsidP="00C44714">
            <w:pPr>
              <w:pStyle w:val="Odstavekseznama"/>
              <w:numPr>
                <w:ilvl w:val="0"/>
                <w:numId w:val="9"/>
              </w:numPr>
              <w:snapToGrid w:val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uporabi</w:t>
            </w:r>
            <w:r w:rsidR="00AD462F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t</w:t>
            </w: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i znanje </w:t>
            </w:r>
            <w:r w:rsidR="00947ECB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tehničnega vidika </w:t>
            </w: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projektnega managementa na </w:t>
            </w:r>
            <w:r w:rsidR="00947ECB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praktičnem primeru izdelave zagonskega elaborata</w:t>
            </w:r>
            <w:r w:rsidR="6623797A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;</w:t>
            </w:r>
          </w:p>
          <w:p w14:paraId="10B7EF25" w14:textId="1BA7B80F" w:rsidR="00947ECB" w:rsidRPr="00C44714" w:rsidRDefault="68CF8AB0" w:rsidP="00C44714">
            <w:pPr>
              <w:pStyle w:val="Odstavekseznama"/>
              <w:numPr>
                <w:ilvl w:val="0"/>
                <w:numId w:val="9"/>
              </w:numPr>
              <w:snapToGrid w:val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z</w:t>
            </w:r>
            <w:r w:rsidR="7C48B941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nati </w:t>
            </w:r>
            <w:r w:rsidR="00947ECB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pristopiti k pridobitvi certifikata projektnega managerja</w:t>
            </w:r>
            <w:r w:rsidR="4A1B34F3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6EA3D2" w14:textId="77777777" w:rsidR="00E26C61" w:rsidRPr="00C44714" w:rsidRDefault="00E26C61" w:rsidP="00E26C61">
            <w:pPr>
              <w:snapToGrid w:val="0"/>
              <w:spacing w:after="0"/>
              <w:ind w:left="35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Students will know:</w:t>
            </w:r>
          </w:p>
          <w:p w14:paraId="688F63F6" w14:textId="30921BE9" w:rsidR="00E26C61" w:rsidRPr="00C44714" w:rsidRDefault="00E26C61" w:rsidP="00C44714">
            <w:pPr>
              <w:pStyle w:val="Odstavekseznama"/>
              <w:numPr>
                <w:ilvl w:val="1"/>
                <w:numId w:val="9"/>
              </w:numPr>
              <w:snapToGrid w:val="0"/>
              <w:ind w:left="318" w:hanging="283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 xml:space="preserve">read </w:t>
            </w:r>
            <w:r w:rsidR="00693629" w:rsidRPr="00C44714">
              <w:rPr>
                <w:rFonts w:asciiTheme="minorHAnsi" w:hAnsiTheme="minorHAnsi" w:cstheme="minorHAnsi"/>
                <w:sz w:val="20"/>
                <w:szCs w:val="20"/>
              </w:rPr>
              <w:t xml:space="preserve">and prepare </w:t>
            </w: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the project plan in terms of content, time, cost, resources, communication, monitoring</w:t>
            </w:r>
            <w:r w:rsidR="00693629" w:rsidRPr="00C44714">
              <w:rPr>
                <w:rFonts w:asciiTheme="minorHAnsi" w:hAnsiTheme="minorHAnsi" w:cstheme="minorHAnsi"/>
                <w:sz w:val="20"/>
                <w:szCs w:val="20"/>
              </w:rPr>
              <w:t>, control</w:t>
            </w: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 xml:space="preserve"> and risks</w:t>
            </w:r>
            <w:r w:rsidR="09985FC6" w:rsidRPr="00C44714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  <w:p w14:paraId="5FFAC8CE" w14:textId="0C91C485" w:rsidR="00E26C61" w:rsidRPr="00C44714" w:rsidRDefault="00E26C61" w:rsidP="00C44714">
            <w:pPr>
              <w:pStyle w:val="Odstavekseznama"/>
              <w:numPr>
                <w:ilvl w:val="1"/>
                <w:numId w:val="9"/>
              </w:numPr>
              <w:snapToGrid w:val="0"/>
              <w:ind w:left="318" w:hanging="283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use the project management information system for project work</w:t>
            </w:r>
            <w:r w:rsidR="2C013878" w:rsidRPr="00C44714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  <w:p w14:paraId="52B5B855" w14:textId="14C51B24" w:rsidR="00F227AB" w:rsidRPr="00C44714" w:rsidRDefault="00E26C61" w:rsidP="00C44714">
            <w:pPr>
              <w:pStyle w:val="Odstavekseznama"/>
              <w:numPr>
                <w:ilvl w:val="0"/>
                <w:numId w:val="9"/>
              </w:numPr>
              <w:snapToGrid w:val="0"/>
              <w:ind w:left="318" w:hanging="283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use </w:t>
            </w:r>
            <w:r w:rsidR="00947ECB"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technical aspect of </w:t>
            </w: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project management knowledge on the </w:t>
            </w:r>
            <w:r w:rsidR="00947ECB" w:rsidRPr="00C44714">
              <w:rPr>
                <w:rFonts w:asciiTheme="minorHAnsi" w:hAnsiTheme="minorHAnsi" w:cstheme="minorHAnsi"/>
                <w:sz w:val="20"/>
                <w:szCs w:val="20"/>
              </w:rPr>
              <w:t>practical case of project plan design</w:t>
            </w:r>
            <w:r w:rsidR="285CB457" w:rsidRPr="00C44714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  <w:p w14:paraId="17F0498F" w14:textId="673C63B9" w:rsidR="00947ECB" w:rsidRPr="00C44714" w:rsidRDefault="6E7C901A" w:rsidP="00C44714">
            <w:pPr>
              <w:pStyle w:val="Odstavekseznama"/>
              <w:numPr>
                <w:ilvl w:val="0"/>
                <w:numId w:val="9"/>
              </w:numPr>
              <w:snapToGrid w:val="0"/>
              <w:ind w:left="318" w:hanging="283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="7BF19363" w:rsidRPr="00C44714">
              <w:rPr>
                <w:rFonts w:asciiTheme="minorHAnsi" w:hAnsiTheme="minorHAnsi" w:cstheme="minorHAnsi"/>
                <w:sz w:val="20"/>
                <w:szCs w:val="20"/>
              </w:rPr>
              <w:t xml:space="preserve">now how to </w:t>
            </w:r>
            <w:r w:rsidR="00947ECB" w:rsidRPr="00C44714">
              <w:rPr>
                <w:rFonts w:asciiTheme="minorHAnsi" w:hAnsiTheme="minorHAnsi" w:cstheme="minorHAnsi"/>
                <w:sz w:val="20"/>
                <w:szCs w:val="20"/>
              </w:rPr>
              <w:t>approach to project management certification</w:t>
            </w:r>
            <w:r w:rsidR="5D3F2104" w:rsidRPr="00C4471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F227AB" w:rsidRPr="00EA2F94" w14:paraId="28C61BBA" w14:textId="77777777" w:rsidTr="5B006F31">
        <w:tc>
          <w:tcPr>
            <w:tcW w:w="472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F227AB" w:rsidRPr="00EA2F94" w14:paraId="4C66F302" w14:textId="77777777" w:rsidTr="5B006F31">
        <w:trPr>
          <w:trHeight w:val="1163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83851" w14:textId="2F7D4B24" w:rsidR="00F227AB" w:rsidRPr="00C44714" w:rsidRDefault="00F227AB" w:rsidP="00F227A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74B85E38" w14:textId="77777777" w:rsidR="00F227AB" w:rsidRPr="00C44714" w:rsidRDefault="00F227AB" w:rsidP="00F227A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A339AFB" w14:textId="2F455D5C" w:rsidR="00F227AB" w:rsidRPr="00C44714" w:rsidRDefault="00F227AB" w:rsidP="00F227A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 xml:space="preserve">Vaje: pri vajah študent utrdi teoretično znanje in spozna aplikativne možnosti. Del vaj se izvaja na klasični način v predavalnici, del pa v obliki e-vaj (e-vaje se lahko izvajajo </w:t>
            </w:r>
            <w:r w:rsidRPr="00C44714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3488" w14:textId="77777777" w:rsidR="00F227AB" w:rsidRPr="00C44714" w:rsidRDefault="00F227AB" w:rsidP="00F227A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</w:pPr>
            <w:r w:rsidRPr="00C44714">
              <w:rPr>
                <w:rFonts w:asciiTheme="minorHAnsi" w:eastAsiaTheme="minorHAnsi" w:hAnsiTheme="minorHAnsi" w:cs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06C13B59" w14:textId="77777777" w:rsidR="00F227AB" w:rsidRPr="00C44714" w:rsidRDefault="00F227AB" w:rsidP="00F227A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</w:pPr>
          </w:p>
          <w:p w14:paraId="16E78F08" w14:textId="3E0E7536" w:rsidR="00F227AB" w:rsidRPr="00C44714" w:rsidRDefault="00F227AB" w:rsidP="00F227A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Theme="minorHAnsi" w:hAnsiTheme="minorHAnsi" w:cstheme="minorHAnsi"/>
                <w:sz w:val="20"/>
                <w:szCs w:val="20"/>
              </w:rPr>
              <w:t>Tutorials: Students enhance their theoretical knowledge and are able to apply it. Part of the seminar is in a classroom while the rest is in the form of e-learning (e-</w:t>
            </w:r>
            <w:r w:rsidRPr="00C44714">
              <w:rPr>
                <w:rFonts w:asciiTheme="minorHAnsi" w:eastAsiaTheme="minorHAnsi" w:hAnsiTheme="minorHAnsi" w:cstheme="minorHAnsi"/>
                <w:sz w:val="20"/>
                <w:szCs w:val="20"/>
              </w:rPr>
              <w:lastRenderedPageBreak/>
              <w:t>tutorials may be given via video-conferencing or with the help of specially designed e-material in a virtual electronic learning environment).</w:t>
            </w:r>
          </w:p>
        </w:tc>
      </w:tr>
      <w:tr w:rsidR="00F227AB" w:rsidRPr="00EA2F94" w14:paraId="0566443A" w14:textId="77777777" w:rsidTr="5B006F31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2A2B082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A0450F5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A860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121219C0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5A0163D" w14:textId="77777777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4156AFB9" w:rsidR="00F227AB" w:rsidRPr="00C44714" w:rsidRDefault="00F227AB" w:rsidP="00F227A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C44714" w:rsidRPr="00C44714" w14:paraId="52B92BAD" w14:textId="77777777" w:rsidTr="5B006F31">
        <w:trPr>
          <w:trHeight w:val="20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8901E" w14:textId="6D003EA6" w:rsidR="00F227AB" w:rsidRPr="00C44714" w:rsidRDefault="008154EF" w:rsidP="00C44714">
            <w:pPr>
              <w:pStyle w:val="Odstavekseznama"/>
              <w:numPr>
                <w:ilvl w:val="0"/>
                <w:numId w:val="6"/>
              </w:numPr>
              <w:ind w:right="113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</w:rPr>
              <w:t>Projekt</w:t>
            </w:r>
            <w:r w:rsidR="00693629"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73D37E4C" w14:textId="4F9BA576" w:rsidR="00F227AB" w:rsidRPr="00C44714" w:rsidRDefault="00F227AB" w:rsidP="00C44714">
            <w:pPr>
              <w:pStyle w:val="Odstavekseznama"/>
              <w:numPr>
                <w:ilvl w:val="0"/>
                <w:numId w:val="6"/>
              </w:numPr>
              <w:ind w:right="113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Pisni izpit</w:t>
            </w:r>
            <w:r w:rsidR="0040777A"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5EACA" w14:textId="3D706229" w:rsidR="00F227AB" w:rsidRPr="00C44714" w:rsidRDefault="005313BB" w:rsidP="00F227AB">
            <w:pPr>
              <w:spacing w:after="0"/>
              <w:jc w:val="center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0%</w:t>
            </w:r>
          </w:p>
          <w:p w14:paraId="6252E3BC" w14:textId="1B72A27A" w:rsidR="00F227AB" w:rsidRPr="00C44714" w:rsidRDefault="002E4CF7" w:rsidP="00F227AB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5DADF" w14:textId="205246B0" w:rsidR="00F227AB" w:rsidRPr="00C44714" w:rsidRDefault="00C44714" w:rsidP="00F227AB">
            <w:pPr>
              <w:pStyle w:val="Odstavekseznama"/>
              <w:numPr>
                <w:ilvl w:val="0"/>
                <w:numId w:val="1"/>
              </w:num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</w:t>
            </w:r>
            <w:r w:rsidR="00693629" w:rsidRPr="00C4471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roject</w:t>
            </w:r>
            <w:r w:rsidR="00F227AB" w:rsidRPr="00C4471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20F78515" w14:textId="43DC1AE3" w:rsidR="00F227AB" w:rsidRPr="00C44714" w:rsidRDefault="00F227AB" w:rsidP="00F227AB">
            <w:pPr>
              <w:pStyle w:val="Odstavekseznama"/>
              <w:numPr>
                <w:ilvl w:val="0"/>
                <w:numId w:val="1"/>
              </w:num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sz w:val="20"/>
                <w:szCs w:val="20"/>
              </w:rPr>
              <w:t>Written exam.</w:t>
            </w:r>
          </w:p>
        </w:tc>
      </w:tr>
    </w:tbl>
    <w:p w14:paraId="24CD7CC4" w14:textId="77777777" w:rsidR="005A11E4" w:rsidRPr="00C44714" w:rsidRDefault="005A11E4" w:rsidP="005A11E4">
      <w:pPr>
        <w:spacing w:after="0"/>
        <w:rPr>
          <w:rFonts w:asciiTheme="minorHAnsi" w:eastAsia="Calibri" w:hAnsiTheme="minorHAnsi" w:cstheme="minorHAnsi"/>
          <w:b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EA2F94" w14:paraId="0D823691" w14:textId="77777777" w:rsidTr="5B006F31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C44714" w:rsidRDefault="005A11E4" w:rsidP="000A75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C4471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C44714" w:rsidRPr="00C44714" w14:paraId="11013034" w14:textId="77777777" w:rsidTr="5B006F31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164AC" w14:textId="4A308DF3" w:rsidR="008154EF" w:rsidRPr="00C44714" w:rsidRDefault="008154EF" w:rsidP="00C44714">
            <w:pPr>
              <w:pStyle w:val="Odstavekseznama"/>
              <w:numPr>
                <w:ilvl w:val="0"/>
                <w:numId w:val="7"/>
              </w:numPr>
              <w:suppressAutoHyphens/>
              <w:spacing w:line="100" w:lineRule="atLeast"/>
              <w:jc w:val="both"/>
              <w:rPr>
                <w:rFonts w:asciiTheme="minorHAnsi" w:hAnsiTheme="minorHAnsi" w:cstheme="minorHAnsi"/>
                <w:sz w:val="20"/>
                <w:szCs w:val="20"/>
                <w:lang w:val="de-DE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>GAJŠEK, Brigita, ŠINKO, Simona. The challenges of modern project management : a literature review. V: VREČKO, Igor (ur.), GAJŠEK, Brigita (ur.). The future of project management : adapting to modern needs. Newcastle upon Tyne: Cambridge Scholars Publishing, 2024. Str. 1-39.</w:t>
            </w:r>
          </w:p>
          <w:p w14:paraId="4852DFAB" w14:textId="77777777" w:rsidR="00B355E2" w:rsidRPr="00C44714" w:rsidRDefault="00B355E2" w:rsidP="00C44714">
            <w:pPr>
              <w:pStyle w:val="xmsolistparagraph"/>
              <w:numPr>
                <w:ilvl w:val="0"/>
                <w:numId w:val="7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0"/>
                <w:szCs w:val="20"/>
                <w:lang w:val="de-DE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>GAJŠEK, Brigita, ŠINKO, Simona. The challenges of modern project management : a literature review. V: VREČKO, Igor (ur.), GAJŠEK, Brigita (ur.). The future of project management : adapting to modern needs. Newcastle upon Tyne: Cambridge Scholars Publishing, 2024. Str. 1-39, ilustr. ISBN 978-1-5275-5373-6, ISBN 1-5275-5373-6.</w:t>
            </w:r>
          </w:p>
          <w:p w14:paraId="2E5B70C0" w14:textId="77777777" w:rsidR="00B355E2" w:rsidRPr="00C44714" w:rsidRDefault="00B355E2" w:rsidP="00C44714">
            <w:pPr>
              <w:pStyle w:val="xmsolistparagraph"/>
              <w:numPr>
                <w:ilvl w:val="0"/>
                <w:numId w:val="7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0"/>
                <w:szCs w:val="20"/>
                <w:lang w:val="de-DE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>VREČKO, Igor (urednik), GAJŠEK, Brigita (urednik). The future of project management : adapting to modern needs. Newcastle upon Tyne: Cambridge Scholars Publishing, 2024. IX, 353 str., ilustr. ISBN 978-1-5275-5373-6, ISBN 1-5275-5373-6.</w:t>
            </w:r>
          </w:p>
          <w:p w14:paraId="05013020" w14:textId="77777777" w:rsidR="00B355E2" w:rsidRPr="00C44714" w:rsidRDefault="00B355E2" w:rsidP="00C44714">
            <w:pPr>
              <w:pStyle w:val="xmsolistparagraph"/>
              <w:numPr>
                <w:ilvl w:val="0"/>
                <w:numId w:val="7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0"/>
                <w:szCs w:val="20"/>
                <w:lang w:val="de-DE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>CVAHTE OJSTERŠEK, Tina, ŠINKO, Simona, GAJŠEK, Brigita. Determining learning outcomes relevant for logistics higher education on sustainability and industry 4.0. V: ĐUKIĆ, Goran (ur.), OPETUK, Tihomir (ur.). ICIL 2023 : International Conference on Industrial Logistics May 31 – June 02, 2023, Hotel Kolovare, Zadar, Croatia : conference proceedings. Zagreb: University of Zagreb, Faculty of Mechanical Engineering and Naval Architecture, 2023. Str. 38. ISBN 978-953-7738-89-1.</w:t>
            </w:r>
          </w:p>
          <w:p w14:paraId="41AC7B40" w14:textId="56A5134C" w:rsidR="00B355E2" w:rsidRPr="00C44714" w:rsidRDefault="00B355E2" w:rsidP="00C44714">
            <w:pPr>
              <w:pStyle w:val="xmsolistparagraph"/>
              <w:numPr>
                <w:ilvl w:val="0"/>
                <w:numId w:val="7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0"/>
                <w:szCs w:val="20"/>
                <w:lang w:val="de-DE"/>
              </w:rPr>
            </w:pPr>
            <w:r w:rsidRPr="00C44714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>GAJŠEK, Brigita (avtor, vodja projekta), ŠINKO, Simona, CVAHTE OJSTERŠEK, Tina, FORTE, Mateja. WP2: detailed training need analysis and definition of training course design principles and curriculum : final report on WP2. Celje: [University of Maribor, Faculty of Logistics], 2023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sectPr w:rsidR="005A11E4" w:rsidSect="00276596">
      <w:footerReference w:type="default" r:id="rId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39FE1" w14:textId="77777777" w:rsidR="006311DF" w:rsidRDefault="006311DF" w:rsidP="00703ADE">
      <w:pPr>
        <w:spacing w:after="0"/>
      </w:pPr>
      <w:r>
        <w:separator/>
      </w:r>
    </w:p>
  </w:endnote>
  <w:endnote w:type="continuationSeparator" w:id="0">
    <w:p w14:paraId="76AC3AE6" w14:textId="77777777" w:rsidR="006311DF" w:rsidRDefault="006311DF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28BDFCDE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0433EC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0433EC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7381B" w14:textId="77777777" w:rsidR="006311DF" w:rsidRDefault="006311DF" w:rsidP="00703ADE">
      <w:pPr>
        <w:spacing w:after="0"/>
      </w:pPr>
      <w:r>
        <w:separator/>
      </w:r>
    </w:p>
  </w:footnote>
  <w:footnote w:type="continuationSeparator" w:id="0">
    <w:p w14:paraId="2FF0068B" w14:textId="77777777" w:rsidR="006311DF" w:rsidRDefault="006311DF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401D5"/>
    <w:multiLevelType w:val="hybridMultilevel"/>
    <w:tmpl w:val="90661CE0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A0258C4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30092"/>
    <w:multiLevelType w:val="multilevel"/>
    <w:tmpl w:val="B1AEE4B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trike w:val="0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" w15:restartNumberingAfterBreak="0">
    <w:nsid w:val="28B0212B"/>
    <w:multiLevelType w:val="hybridMultilevel"/>
    <w:tmpl w:val="371C8256"/>
    <w:lvl w:ilvl="0" w:tplc="7C9ABFB4">
      <w:start w:val="1"/>
      <w:numFmt w:val="decimal"/>
      <w:lvlText w:val="%1)"/>
      <w:lvlJc w:val="left"/>
      <w:pPr>
        <w:ind w:left="360" w:hanging="360"/>
      </w:pPr>
      <w:rPr>
        <w:b w:val="0"/>
        <w:strike w:val="0"/>
        <w:color w:val="000000" w:themeColor="text1"/>
      </w:rPr>
    </w:lvl>
    <w:lvl w:ilvl="1" w:tplc="04240017">
      <w:start w:val="1"/>
      <w:numFmt w:val="lowerLetter"/>
      <w:lvlText w:val="%2)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B74F01"/>
    <w:multiLevelType w:val="hybridMultilevel"/>
    <w:tmpl w:val="6298F87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0B33B50"/>
    <w:multiLevelType w:val="hybridMultilevel"/>
    <w:tmpl w:val="ECC02D36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B312B1"/>
    <w:multiLevelType w:val="hybridMultilevel"/>
    <w:tmpl w:val="EF5C25D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77238E2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E6514E0"/>
    <w:multiLevelType w:val="hybridMultilevel"/>
    <w:tmpl w:val="FB1ACD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62B3976"/>
    <w:multiLevelType w:val="hybridMultilevel"/>
    <w:tmpl w:val="2ED0551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BFE47E6"/>
    <w:multiLevelType w:val="hybridMultilevel"/>
    <w:tmpl w:val="FBAE02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C17E9D"/>
    <w:multiLevelType w:val="multilevel"/>
    <w:tmpl w:val="A4F24306"/>
    <w:lvl w:ilvl="0">
      <w:start w:val="1"/>
      <w:numFmt w:val="decimal"/>
      <w:pStyle w:val="Naslov1"/>
      <w:lvlText w:val="%1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pStyle w:val="Naslov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1" w15:restartNumberingAfterBreak="0">
    <w:nsid w:val="77B70CBD"/>
    <w:multiLevelType w:val="multilevel"/>
    <w:tmpl w:val="1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10"/>
  </w:num>
  <w:num w:numId="5">
    <w:abstractNumId w:val="0"/>
  </w:num>
  <w:num w:numId="6">
    <w:abstractNumId w:val="7"/>
  </w:num>
  <w:num w:numId="7">
    <w:abstractNumId w:val="8"/>
  </w:num>
  <w:num w:numId="8">
    <w:abstractNumId w:val="3"/>
  </w:num>
  <w:num w:numId="9">
    <w:abstractNumId w:val="6"/>
  </w:num>
  <w:num w:numId="10">
    <w:abstractNumId w:val="9"/>
  </w:num>
  <w:num w:numId="11">
    <w:abstractNumId w:val="5"/>
  </w:num>
  <w:num w:numId="12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cxNDE1MzY3MjRR0lEKTi0uzszPAymwqAUAJo5VKiwAAAA="/>
  </w:docVars>
  <w:rsids>
    <w:rsidRoot w:val="00703ADE"/>
    <w:rsid w:val="00034137"/>
    <w:rsid w:val="000433EC"/>
    <w:rsid w:val="00046B40"/>
    <w:rsid w:val="00053C25"/>
    <w:rsid w:val="000625CC"/>
    <w:rsid w:val="00067866"/>
    <w:rsid w:val="000761B7"/>
    <w:rsid w:val="0009073D"/>
    <w:rsid w:val="0009636B"/>
    <w:rsid w:val="000A19DD"/>
    <w:rsid w:val="000A75F7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56095"/>
    <w:rsid w:val="001577DF"/>
    <w:rsid w:val="00160EFE"/>
    <w:rsid w:val="0016104C"/>
    <w:rsid w:val="001646FE"/>
    <w:rsid w:val="001710DF"/>
    <w:rsid w:val="001762E9"/>
    <w:rsid w:val="0018344C"/>
    <w:rsid w:val="001848D1"/>
    <w:rsid w:val="00184C2F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1F7AD0"/>
    <w:rsid w:val="00202A03"/>
    <w:rsid w:val="0020453F"/>
    <w:rsid w:val="00205467"/>
    <w:rsid w:val="0021144D"/>
    <w:rsid w:val="00216CD3"/>
    <w:rsid w:val="00217CEC"/>
    <w:rsid w:val="0022024F"/>
    <w:rsid w:val="002235E2"/>
    <w:rsid w:val="00223EAB"/>
    <w:rsid w:val="002405B9"/>
    <w:rsid w:val="00250591"/>
    <w:rsid w:val="00252DF2"/>
    <w:rsid w:val="002548DB"/>
    <w:rsid w:val="00264361"/>
    <w:rsid w:val="002730A1"/>
    <w:rsid w:val="00273DDF"/>
    <w:rsid w:val="00276596"/>
    <w:rsid w:val="0027778B"/>
    <w:rsid w:val="002805E7"/>
    <w:rsid w:val="0028075A"/>
    <w:rsid w:val="00292898"/>
    <w:rsid w:val="00297B5B"/>
    <w:rsid w:val="002B19A5"/>
    <w:rsid w:val="002B452B"/>
    <w:rsid w:val="002B668D"/>
    <w:rsid w:val="002C44F3"/>
    <w:rsid w:val="002C6EC1"/>
    <w:rsid w:val="002C7D0D"/>
    <w:rsid w:val="002E4CF7"/>
    <w:rsid w:val="002F418C"/>
    <w:rsid w:val="002F465F"/>
    <w:rsid w:val="002F5E6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67CA8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0777A"/>
    <w:rsid w:val="0041651C"/>
    <w:rsid w:val="004203B7"/>
    <w:rsid w:val="00425A8B"/>
    <w:rsid w:val="00427AF7"/>
    <w:rsid w:val="00435696"/>
    <w:rsid w:val="00451CC8"/>
    <w:rsid w:val="00453E4A"/>
    <w:rsid w:val="00461BBD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08D"/>
    <w:rsid w:val="004C1D5D"/>
    <w:rsid w:val="004C28F8"/>
    <w:rsid w:val="004C66E8"/>
    <w:rsid w:val="004D11DE"/>
    <w:rsid w:val="004F5050"/>
    <w:rsid w:val="00500DB6"/>
    <w:rsid w:val="005029C6"/>
    <w:rsid w:val="00502FCB"/>
    <w:rsid w:val="00514311"/>
    <w:rsid w:val="005170DE"/>
    <w:rsid w:val="00524ADA"/>
    <w:rsid w:val="00525A19"/>
    <w:rsid w:val="00525BD5"/>
    <w:rsid w:val="00525C1D"/>
    <w:rsid w:val="005313BB"/>
    <w:rsid w:val="005562C7"/>
    <w:rsid w:val="005632E7"/>
    <w:rsid w:val="00563340"/>
    <w:rsid w:val="005701F4"/>
    <w:rsid w:val="00570AB1"/>
    <w:rsid w:val="0057190E"/>
    <w:rsid w:val="005745BC"/>
    <w:rsid w:val="00581E1B"/>
    <w:rsid w:val="005850F6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171D4"/>
    <w:rsid w:val="00617666"/>
    <w:rsid w:val="006261BD"/>
    <w:rsid w:val="00627404"/>
    <w:rsid w:val="00627C0D"/>
    <w:rsid w:val="006311DF"/>
    <w:rsid w:val="00637C8D"/>
    <w:rsid w:val="006445B5"/>
    <w:rsid w:val="00645458"/>
    <w:rsid w:val="00662C3C"/>
    <w:rsid w:val="0067410C"/>
    <w:rsid w:val="00683B5F"/>
    <w:rsid w:val="00685B29"/>
    <w:rsid w:val="006863A2"/>
    <w:rsid w:val="0068792F"/>
    <w:rsid w:val="00693629"/>
    <w:rsid w:val="0069578E"/>
    <w:rsid w:val="00697296"/>
    <w:rsid w:val="006A20F0"/>
    <w:rsid w:val="006B5838"/>
    <w:rsid w:val="006B5AC7"/>
    <w:rsid w:val="006C734C"/>
    <w:rsid w:val="006D2C78"/>
    <w:rsid w:val="006E1095"/>
    <w:rsid w:val="006E6646"/>
    <w:rsid w:val="006E732F"/>
    <w:rsid w:val="006F2140"/>
    <w:rsid w:val="006F2D77"/>
    <w:rsid w:val="00701B0E"/>
    <w:rsid w:val="00702A83"/>
    <w:rsid w:val="00703ADE"/>
    <w:rsid w:val="00707193"/>
    <w:rsid w:val="00714860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3EC0"/>
    <w:rsid w:val="0079494D"/>
    <w:rsid w:val="007A28AA"/>
    <w:rsid w:val="007A29FA"/>
    <w:rsid w:val="007A77A3"/>
    <w:rsid w:val="007B0935"/>
    <w:rsid w:val="007C7DAA"/>
    <w:rsid w:val="007E49AE"/>
    <w:rsid w:val="007E526E"/>
    <w:rsid w:val="007F2767"/>
    <w:rsid w:val="007F2C61"/>
    <w:rsid w:val="007F6BE0"/>
    <w:rsid w:val="00802619"/>
    <w:rsid w:val="00803D68"/>
    <w:rsid w:val="008102C2"/>
    <w:rsid w:val="00811EFC"/>
    <w:rsid w:val="00811FB5"/>
    <w:rsid w:val="00812903"/>
    <w:rsid w:val="008154EF"/>
    <w:rsid w:val="008157D7"/>
    <w:rsid w:val="008320B1"/>
    <w:rsid w:val="00847982"/>
    <w:rsid w:val="00855585"/>
    <w:rsid w:val="00863826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15CC7"/>
    <w:rsid w:val="009222E8"/>
    <w:rsid w:val="009322AD"/>
    <w:rsid w:val="00946978"/>
    <w:rsid w:val="00947ECB"/>
    <w:rsid w:val="00957F7A"/>
    <w:rsid w:val="00961B35"/>
    <w:rsid w:val="00961C9A"/>
    <w:rsid w:val="0096279B"/>
    <w:rsid w:val="00991CF4"/>
    <w:rsid w:val="009958CA"/>
    <w:rsid w:val="009B077A"/>
    <w:rsid w:val="009B26AB"/>
    <w:rsid w:val="009B2725"/>
    <w:rsid w:val="009C276B"/>
    <w:rsid w:val="009D11AD"/>
    <w:rsid w:val="009D6D7A"/>
    <w:rsid w:val="009E7CBD"/>
    <w:rsid w:val="009F24ED"/>
    <w:rsid w:val="009F37EA"/>
    <w:rsid w:val="009F4070"/>
    <w:rsid w:val="009F44FE"/>
    <w:rsid w:val="00A000D4"/>
    <w:rsid w:val="00A019CC"/>
    <w:rsid w:val="00A0202D"/>
    <w:rsid w:val="00A13321"/>
    <w:rsid w:val="00A25CCF"/>
    <w:rsid w:val="00A340FC"/>
    <w:rsid w:val="00A34BD8"/>
    <w:rsid w:val="00A47212"/>
    <w:rsid w:val="00A52D9A"/>
    <w:rsid w:val="00A5557A"/>
    <w:rsid w:val="00A56956"/>
    <w:rsid w:val="00A604B1"/>
    <w:rsid w:val="00A722F0"/>
    <w:rsid w:val="00A81452"/>
    <w:rsid w:val="00A83D43"/>
    <w:rsid w:val="00A84A47"/>
    <w:rsid w:val="00A87467"/>
    <w:rsid w:val="00A87ADF"/>
    <w:rsid w:val="00A87CC4"/>
    <w:rsid w:val="00AB7DD2"/>
    <w:rsid w:val="00AC243A"/>
    <w:rsid w:val="00AC50D7"/>
    <w:rsid w:val="00AC7DE5"/>
    <w:rsid w:val="00AD462F"/>
    <w:rsid w:val="00AE262E"/>
    <w:rsid w:val="00AE26A6"/>
    <w:rsid w:val="00AF243D"/>
    <w:rsid w:val="00AF382F"/>
    <w:rsid w:val="00B01725"/>
    <w:rsid w:val="00B05658"/>
    <w:rsid w:val="00B07275"/>
    <w:rsid w:val="00B07A68"/>
    <w:rsid w:val="00B32886"/>
    <w:rsid w:val="00B355E2"/>
    <w:rsid w:val="00B41FC2"/>
    <w:rsid w:val="00B44133"/>
    <w:rsid w:val="00B63E7C"/>
    <w:rsid w:val="00B70B70"/>
    <w:rsid w:val="00B733D9"/>
    <w:rsid w:val="00BB15CB"/>
    <w:rsid w:val="00BC1823"/>
    <w:rsid w:val="00BC3476"/>
    <w:rsid w:val="00BC4876"/>
    <w:rsid w:val="00BC61A8"/>
    <w:rsid w:val="00BC74F8"/>
    <w:rsid w:val="00BC7DC9"/>
    <w:rsid w:val="00BD50BF"/>
    <w:rsid w:val="00BD6384"/>
    <w:rsid w:val="00BE08A0"/>
    <w:rsid w:val="00BE32A6"/>
    <w:rsid w:val="00BF5A0E"/>
    <w:rsid w:val="00BF7B2D"/>
    <w:rsid w:val="00C037EE"/>
    <w:rsid w:val="00C06952"/>
    <w:rsid w:val="00C23384"/>
    <w:rsid w:val="00C26205"/>
    <w:rsid w:val="00C26994"/>
    <w:rsid w:val="00C31227"/>
    <w:rsid w:val="00C35629"/>
    <w:rsid w:val="00C37DA1"/>
    <w:rsid w:val="00C4086F"/>
    <w:rsid w:val="00C44714"/>
    <w:rsid w:val="00C63A16"/>
    <w:rsid w:val="00C647FA"/>
    <w:rsid w:val="00C65B60"/>
    <w:rsid w:val="00C72B00"/>
    <w:rsid w:val="00C73CAE"/>
    <w:rsid w:val="00C83735"/>
    <w:rsid w:val="00C92969"/>
    <w:rsid w:val="00C977EC"/>
    <w:rsid w:val="00CB4FA1"/>
    <w:rsid w:val="00CC2E15"/>
    <w:rsid w:val="00CC7B6E"/>
    <w:rsid w:val="00CC7D6E"/>
    <w:rsid w:val="00CD3B38"/>
    <w:rsid w:val="00CD40B9"/>
    <w:rsid w:val="00CE0FA9"/>
    <w:rsid w:val="00CE20E4"/>
    <w:rsid w:val="00CE39A7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822FB"/>
    <w:rsid w:val="00D82CF0"/>
    <w:rsid w:val="00D94920"/>
    <w:rsid w:val="00DB17EF"/>
    <w:rsid w:val="00DC294C"/>
    <w:rsid w:val="00DD03F7"/>
    <w:rsid w:val="00DF0B31"/>
    <w:rsid w:val="00E039DC"/>
    <w:rsid w:val="00E03C39"/>
    <w:rsid w:val="00E12B7D"/>
    <w:rsid w:val="00E24F2B"/>
    <w:rsid w:val="00E26379"/>
    <w:rsid w:val="00E26C61"/>
    <w:rsid w:val="00E32D7E"/>
    <w:rsid w:val="00E3517F"/>
    <w:rsid w:val="00E61420"/>
    <w:rsid w:val="00E61E60"/>
    <w:rsid w:val="00E63F8F"/>
    <w:rsid w:val="00E6704B"/>
    <w:rsid w:val="00E70FEA"/>
    <w:rsid w:val="00E74FA1"/>
    <w:rsid w:val="00E76AEB"/>
    <w:rsid w:val="00E772D6"/>
    <w:rsid w:val="00E84030"/>
    <w:rsid w:val="00E8487A"/>
    <w:rsid w:val="00E856E6"/>
    <w:rsid w:val="00E919CA"/>
    <w:rsid w:val="00E935CE"/>
    <w:rsid w:val="00EA2F94"/>
    <w:rsid w:val="00EA3532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227AB"/>
    <w:rsid w:val="00F36598"/>
    <w:rsid w:val="00F4075A"/>
    <w:rsid w:val="00F44BC1"/>
    <w:rsid w:val="00F505C7"/>
    <w:rsid w:val="00F51390"/>
    <w:rsid w:val="00F57C69"/>
    <w:rsid w:val="00F71F5E"/>
    <w:rsid w:val="00F7239E"/>
    <w:rsid w:val="00F734B4"/>
    <w:rsid w:val="00F734DA"/>
    <w:rsid w:val="00F74CD5"/>
    <w:rsid w:val="00F91B1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622"/>
    <w:rsid w:val="00FF5A25"/>
    <w:rsid w:val="0104F95A"/>
    <w:rsid w:val="0319B3A2"/>
    <w:rsid w:val="06EBF44D"/>
    <w:rsid w:val="0708EDCF"/>
    <w:rsid w:val="08872E96"/>
    <w:rsid w:val="09985FC6"/>
    <w:rsid w:val="0B7CA7E7"/>
    <w:rsid w:val="104A4767"/>
    <w:rsid w:val="1526C5A5"/>
    <w:rsid w:val="19D1D21E"/>
    <w:rsid w:val="1C391117"/>
    <w:rsid w:val="1C4B2EA6"/>
    <w:rsid w:val="1D3E2972"/>
    <w:rsid w:val="1FF45F0F"/>
    <w:rsid w:val="21A960C6"/>
    <w:rsid w:val="285CB457"/>
    <w:rsid w:val="292EA8EC"/>
    <w:rsid w:val="2B3C25CF"/>
    <w:rsid w:val="2C013878"/>
    <w:rsid w:val="2C7D125E"/>
    <w:rsid w:val="2D19AFC1"/>
    <w:rsid w:val="2D20FBF6"/>
    <w:rsid w:val="3458F1D0"/>
    <w:rsid w:val="39A48992"/>
    <w:rsid w:val="39CA1E0F"/>
    <w:rsid w:val="3FFE2C9A"/>
    <w:rsid w:val="4024EAB2"/>
    <w:rsid w:val="40EE258B"/>
    <w:rsid w:val="46FA49C0"/>
    <w:rsid w:val="49129FEE"/>
    <w:rsid w:val="4A1B34F3"/>
    <w:rsid w:val="4A856120"/>
    <w:rsid w:val="4B65252C"/>
    <w:rsid w:val="4BE1898A"/>
    <w:rsid w:val="4CC51E6A"/>
    <w:rsid w:val="4CDB5FF4"/>
    <w:rsid w:val="528C98F3"/>
    <w:rsid w:val="5B006F31"/>
    <w:rsid w:val="5D3F2104"/>
    <w:rsid w:val="5DAA3DEC"/>
    <w:rsid w:val="601AD07C"/>
    <w:rsid w:val="6623797A"/>
    <w:rsid w:val="669231F8"/>
    <w:rsid w:val="675CBF10"/>
    <w:rsid w:val="68CF8AB0"/>
    <w:rsid w:val="6DCC0094"/>
    <w:rsid w:val="6E7C901A"/>
    <w:rsid w:val="732F9303"/>
    <w:rsid w:val="734F6CAB"/>
    <w:rsid w:val="74011BD9"/>
    <w:rsid w:val="78B7A651"/>
    <w:rsid w:val="7925B0E5"/>
    <w:rsid w:val="7BF19363"/>
    <w:rsid w:val="7C48B941"/>
    <w:rsid w:val="7D250E3E"/>
    <w:rsid w:val="7D3A16F0"/>
    <w:rsid w:val="7DD9CFE0"/>
    <w:rsid w:val="7E2AB182"/>
    <w:rsid w:val="7F85E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AB1F1168-F5B3-4E72-99E3-D458B99FF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autoRedefine/>
    <w:uiPriority w:val="99"/>
    <w:qFormat/>
    <w:rsid w:val="00E039DC"/>
    <w:pPr>
      <w:keepNext/>
      <w:numPr>
        <w:numId w:val="4"/>
      </w:numPr>
      <w:spacing w:before="240" w:after="60" w:line="360" w:lineRule="auto"/>
      <w:jc w:val="both"/>
      <w:outlineLvl w:val="0"/>
    </w:pPr>
    <w:rPr>
      <w:rFonts w:ascii="Times New Roman" w:hAnsi="Times New Roman" w:cs="Arial"/>
      <w:b/>
      <w:bCs/>
      <w:caps/>
      <w:kern w:val="32"/>
      <w:sz w:val="24"/>
      <w:szCs w:val="24"/>
      <w:lang w:eastAsia="sl-SI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039DC"/>
    <w:pPr>
      <w:keepNext/>
      <w:numPr>
        <w:ilvl w:val="1"/>
        <w:numId w:val="4"/>
      </w:numPr>
      <w:spacing w:before="240" w:after="60" w:line="360" w:lineRule="auto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039DC"/>
    <w:pPr>
      <w:keepNext/>
      <w:numPr>
        <w:ilvl w:val="2"/>
        <w:numId w:val="3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039DC"/>
    <w:pPr>
      <w:keepNext/>
      <w:numPr>
        <w:ilvl w:val="3"/>
        <w:numId w:val="3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039DC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039DC"/>
    <w:pPr>
      <w:numPr>
        <w:ilvl w:val="5"/>
        <w:numId w:val="3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039DC"/>
    <w:pPr>
      <w:numPr>
        <w:ilvl w:val="6"/>
        <w:numId w:val="3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039DC"/>
    <w:pPr>
      <w:numPr>
        <w:ilvl w:val="7"/>
        <w:numId w:val="3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039DC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semiHidden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rsid w:val="002730A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paragraph" w:customStyle="1" w:styleId="Default">
    <w:name w:val="Default"/>
    <w:uiPriority w:val="99"/>
    <w:rsid w:val="005632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rsid w:val="005632E7"/>
  </w:style>
  <w:style w:type="character" w:customStyle="1" w:styleId="shorttext">
    <w:name w:val="short_text"/>
    <w:basedOn w:val="Privzetapisavaodstavka"/>
    <w:rsid w:val="009B2725"/>
  </w:style>
  <w:style w:type="character" w:styleId="Krepko">
    <w:name w:val="Strong"/>
    <w:basedOn w:val="Privzetapisavaodstavka"/>
    <w:uiPriority w:val="22"/>
    <w:qFormat/>
    <w:rsid w:val="00524ADA"/>
    <w:rPr>
      <w:b/>
      <w:bCs/>
    </w:rPr>
  </w:style>
  <w:style w:type="character" w:customStyle="1" w:styleId="Naslov1Znak">
    <w:name w:val="Naslov 1 Znak"/>
    <w:basedOn w:val="Privzetapisavaodstavka"/>
    <w:link w:val="Naslov1"/>
    <w:uiPriority w:val="99"/>
    <w:rsid w:val="00E039DC"/>
    <w:rPr>
      <w:rFonts w:ascii="Times New Roman" w:eastAsia="Times New Roman" w:hAnsi="Times New Roman" w:cs="Arial"/>
      <w:b/>
      <w:bCs/>
      <w:caps/>
      <w:kern w:val="32"/>
      <w:sz w:val="24"/>
      <w:szCs w:val="24"/>
      <w:lang w:eastAsia="sl-SI"/>
    </w:rPr>
  </w:style>
  <w:style w:type="character" w:customStyle="1" w:styleId="Naslov2Znak">
    <w:name w:val="Naslov 2 Znak"/>
    <w:basedOn w:val="Privzetapisavaodstavka"/>
    <w:link w:val="Naslov2"/>
    <w:uiPriority w:val="99"/>
    <w:rsid w:val="00E039DC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E039DC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039DC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039DC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039DC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039DC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039DC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039DC"/>
    <w:rPr>
      <w:rFonts w:ascii="Arial" w:eastAsia="Times New Roman" w:hAnsi="Arial" w:cs="Arial"/>
      <w:b/>
      <w:sz w:val="20"/>
      <w:szCs w:val="20"/>
      <w:lang w:eastAsia="sl-SI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7F276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  <w:lang w:val="en-GB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7F2767"/>
    <w:rPr>
      <w:rFonts w:ascii="Arial" w:eastAsia="Times New Roman" w:hAnsi="Arial" w:cs="Arial"/>
      <w:bCs/>
      <w:i/>
      <w:iCs/>
      <w:sz w:val="20"/>
      <w:szCs w:val="20"/>
      <w:lang w:val="en-GB"/>
    </w:rPr>
  </w:style>
  <w:style w:type="character" w:customStyle="1" w:styleId="InternetLink">
    <w:name w:val="Internet Link"/>
    <w:rsid w:val="00F227AB"/>
    <w:rPr>
      <w:color w:val="000080"/>
      <w:u w:val="single"/>
      <w:lang w:val="en-US" w:bidi="en-US"/>
    </w:rPr>
  </w:style>
  <w:style w:type="paragraph" w:styleId="Revizija">
    <w:name w:val="Revision"/>
    <w:hidden/>
    <w:uiPriority w:val="99"/>
    <w:semiHidden/>
    <w:rsid w:val="008154EF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xmsolistparagraph">
    <w:name w:val="x_msolistparagraph"/>
    <w:basedOn w:val="Navaden"/>
    <w:rsid w:val="00B355E2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xelementtoproof">
    <w:name w:val="x_elementtoproof"/>
    <w:basedOn w:val="Privzetapisavaodstavka"/>
    <w:rsid w:val="00B355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5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0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1123</Words>
  <Characters>7128</Characters>
  <Application>Microsoft Office Word</Application>
  <DocSecurity>0</DocSecurity>
  <Lines>59</Lines>
  <Paragraphs>1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6</cp:revision>
  <cp:lastPrinted>2019-01-30T13:00:00Z</cp:lastPrinted>
  <dcterms:created xsi:type="dcterms:W3CDTF">2025-11-14T10:31:00Z</dcterms:created>
  <dcterms:modified xsi:type="dcterms:W3CDTF">2026-03-13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eb630c58e90e0b42c2720267ab99044cc661810141d679630fa6f743c875b3</vt:lpwstr>
  </property>
</Properties>
</file>